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j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iji received a score of 60.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iji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ji received a score of</w:t>
      </w:r>
      <w:r>
        <w:t xml:space="preserve"> </w:t>
      </w:r>
      <w:r>
        <w:rPr>
          <w:b/>
          <w:bCs/>
        </w:rPr>
        <w:t xml:space="preserve">63.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iji received a score of 7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iji received a score of 42.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iji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iji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ij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iji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ij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iji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iji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iji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iji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iji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iji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iji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iji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76,1986,1996,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4, 2008, 2009,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10, 2011,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3E06D1-E731-40FF-979A-A1860DF944EC}"/>
</file>

<file path=customXml/itemProps2.xml><?xml version="1.0" encoding="utf-8"?>
<ds:datastoreItem xmlns:ds="http://schemas.openxmlformats.org/officeDocument/2006/customXml" ds:itemID="{0D2A110C-8FBA-4174-8CDE-41024CE7BF6D}"/>
</file>

<file path=customXml/itemProps3.xml><?xml version="1.0" encoding="utf-8"?>
<ds:datastoreItem xmlns:ds="http://schemas.openxmlformats.org/officeDocument/2006/customXml" ds:itemID="{AADD62DF-6668-4B33-AD12-7848D323E04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43:10Z</dcterms:created>
  <dcterms:modified xsi:type="dcterms:W3CDTF">2024-11-01T15: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iji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